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B177E" w14:textId="1E0D5414" w:rsidR="00AC7317" w:rsidRPr="00933F96" w:rsidRDefault="00933F96">
      <w:pPr>
        <w:pStyle w:val="Ttulo1"/>
      </w:pPr>
      <w:bookmarkStart w:id="0" w:name="_Hlk153205755"/>
      <w:bookmarkStart w:id="1" w:name="introducción"/>
      <w:r w:rsidRPr="00933F96">
        <w:t xml:space="preserve">Appendix </w:t>
      </w:r>
      <w:bookmarkEnd w:id="0"/>
      <w:r>
        <w:t xml:space="preserve">A: </w:t>
      </w:r>
      <w:r w:rsidRPr="00933F96">
        <w:t>Some clarification</w:t>
      </w:r>
    </w:p>
    <w:p w14:paraId="6D5177F8" w14:textId="5C07F2F4" w:rsidR="000A035B" w:rsidRPr="00933F96" w:rsidRDefault="009179D5" w:rsidP="00677C0A">
      <w:pPr>
        <w:pStyle w:val="FirstParagraph"/>
      </w:pPr>
      <w:proofErr w:type="spellStart"/>
      <w:r w:rsidRPr="00933F96">
        <w:t>Quis</w:t>
      </w:r>
      <w:proofErr w:type="spellEnd"/>
      <w:r w:rsidRPr="00933F96">
        <w:t xml:space="preserve"> </w:t>
      </w:r>
      <w:proofErr w:type="spellStart"/>
      <w:r w:rsidRPr="00AC6CD8">
        <w:rPr>
          <w:highlight w:val="yellow"/>
        </w:rPr>
        <w:t>autem</w:t>
      </w:r>
      <w:proofErr w:type="spellEnd"/>
      <w:r w:rsidRPr="00AC6CD8">
        <w:rPr>
          <w:highlight w:val="yellow"/>
        </w:rPr>
        <w:t xml:space="preserve"> vel </w:t>
      </w:r>
      <w:proofErr w:type="spellStart"/>
      <w:r w:rsidRPr="00AC6CD8">
        <w:rPr>
          <w:highlight w:val="yellow"/>
        </w:rPr>
        <w:t>eum</w:t>
      </w:r>
      <w:proofErr w:type="spellEnd"/>
      <w:r w:rsidRPr="00AC6CD8">
        <w:rPr>
          <w:highlight w:val="yellow"/>
        </w:rPr>
        <w:t xml:space="preserve"> </w:t>
      </w:r>
      <w:proofErr w:type="spellStart"/>
      <w:r w:rsidRPr="00AC6CD8">
        <w:rPr>
          <w:highlight w:val="yellow"/>
        </w:rPr>
        <w:t>iure</w:t>
      </w:r>
      <w:proofErr w:type="spellEnd"/>
      <w:r w:rsidRPr="00AC6CD8">
        <w:rPr>
          <w:highlight w:val="yellow"/>
        </w:rPr>
        <w:t xml:space="preserve"> </w:t>
      </w:r>
      <w:proofErr w:type="spellStart"/>
      <w:r w:rsidRPr="00AC6CD8">
        <w:rPr>
          <w:highlight w:val="yellow"/>
        </w:rPr>
        <w:t>reprehenderit</w:t>
      </w:r>
      <w:proofErr w:type="spellEnd"/>
      <w:r w:rsidR="00AC6CD8">
        <w:t>.</w:t>
      </w:r>
      <w:r w:rsidR="00B248A1" w:rsidRPr="00933F96">
        <w:t xml:space="preserve"> </w:t>
      </w:r>
      <w:bookmarkEnd w:id="1"/>
    </w:p>
    <w:p w14:paraId="69744F0A" w14:textId="77777777" w:rsidR="00D619FF" w:rsidRPr="00933F96" w:rsidRDefault="00D619FF" w:rsidP="00D619FF">
      <w:pPr>
        <w:pStyle w:val="Textoindependiente"/>
      </w:pPr>
    </w:p>
    <w:sectPr w:rsidR="00D619FF" w:rsidRPr="00933F9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0167E" w14:textId="77777777" w:rsidR="002A7782" w:rsidRDefault="002A7782">
      <w:pPr>
        <w:spacing w:after="0"/>
      </w:pPr>
      <w:r>
        <w:separator/>
      </w:r>
    </w:p>
  </w:endnote>
  <w:endnote w:type="continuationSeparator" w:id="0">
    <w:p w14:paraId="7BF6CDF6" w14:textId="77777777" w:rsidR="002A7782" w:rsidRDefault="002A77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30F40" w14:textId="77777777" w:rsidR="002A7782" w:rsidRDefault="002A7782">
      <w:r>
        <w:separator/>
      </w:r>
    </w:p>
  </w:footnote>
  <w:footnote w:type="continuationSeparator" w:id="0">
    <w:p w14:paraId="333D3F58" w14:textId="77777777" w:rsidR="002A7782" w:rsidRDefault="002A77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BC0D6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7317"/>
    <w:rsid w:val="00005C10"/>
    <w:rsid w:val="000078CF"/>
    <w:rsid w:val="000A035B"/>
    <w:rsid w:val="000A0387"/>
    <w:rsid w:val="000A0AE6"/>
    <w:rsid w:val="000C1449"/>
    <w:rsid w:val="00100538"/>
    <w:rsid w:val="00140AAD"/>
    <w:rsid w:val="00144912"/>
    <w:rsid w:val="001B10D2"/>
    <w:rsid w:val="002057C7"/>
    <w:rsid w:val="00231763"/>
    <w:rsid w:val="00235C4B"/>
    <w:rsid w:val="002A7782"/>
    <w:rsid w:val="00302940"/>
    <w:rsid w:val="00331617"/>
    <w:rsid w:val="00343F16"/>
    <w:rsid w:val="003913A2"/>
    <w:rsid w:val="003B29F4"/>
    <w:rsid w:val="003E26C0"/>
    <w:rsid w:val="004860FF"/>
    <w:rsid w:val="0049208F"/>
    <w:rsid w:val="004C4981"/>
    <w:rsid w:val="00517968"/>
    <w:rsid w:val="00540574"/>
    <w:rsid w:val="005B2A73"/>
    <w:rsid w:val="00677C0A"/>
    <w:rsid w:val="006B7271"/>
    <w:rsid w:val="006D7B5D"/>
    <w:rsid w:val="007860E9"/>
    <w:rsid w:val="007944B1"/>
    <w:rsid w:val="007E26B6"/>
    <w:rsid w:val="007F29B4"/>
    <w:rsid w:val="008E62BD"/>
    <w:rsid w:val="008F5349"/>
    <w:rsid w:val="009179D5"/>
    <w:rsid w:val="0093297A"/>
    <w:rsid w:val="00933F96"/>
    <w:rsid w:val="009654F4"/>
    <w:rsid w:val="009750FD"/>
    <w:rsid w:val="00A85B81"/>
    <w:rsid w:val="00AB6607"/>
    <w:rsid w:val="00AC6CD8"/>
    <w:rsid w:val="00AC7317"/>
    <w:rsid w:val="00B17FC2"/>
    <w:rsid w:val="00B248A1"/>
    <w:rsid w:val="00B42F21"/>
    <w:rsid w:val="00B63070"/>
    <w:rsid w:val="00BB1D13"/>
    <w:rsid w:val="00BE4B45"/>
    <w:rsid w:val="00BF0F56"/>
    <w:rsid w:val="00C11620"/>
    <w:rsid w:val="00C163DD"/>
    <w:rsid w:val="00C52198"/>
    <w:rsid w:val="00C619A4"/>
    <w:rsid w:val="00C933F4"/>
    <w:rsid w:val="00CC5F87"/>
    <w:rsid w:val="00D619FF"/>
    <w:rsid w:val="00D70ADC"/>
    <w:rsid w:val="00DB25FD"/>
    <w:rsid w:val="00E2090C"/>
    <w:rsid w:val="00EB676F"/>
    <w:rsid w:val="00EE66F4"/>
    <w:rsid w:val="00F425C4"/>
    <w:rsid w:val="00F518B6"/>
    <w:rsid w:val="00F841F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E6F457"/>
  <w15:docId w15:val="{EB64DD8A-1C41-4216-B88D-0681DE7E1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Float">
    <w:name w:val="Float"/>
    <w:basedOn w:val="Textoindependiente"/>
    <w:qFormat/>
    <w:rsid w:val="000C1449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77807A-3364-48A7-B60A-0B3D9ECCA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1</TotalTime>
  <Pages>1</Pages>
  <Words>11</Words>
  <Characters>6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te es el título del artículo</vt:lpstr>
    </vt:vector>
  </TitlesOfParts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e es el título del artículo</dc:title>
  <dc:creator>Fulano Menganito</dc:creator>
  <cp:keywords/>
  <cp:lastModifiedBy>QUID16</cp:lastModifiedBy>
  <cp:revision>44</cp:revision>
  <dcterms:created xsi:type="dcterms:W3CDTF">2023-08-01T02:09:00Z</dcterms:created>
  <dcterms:modified xsi:type="dcterms:W3CDTF">2024-04-16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ences">
    <vt:lpwstr/>
  </property>
  <property fmtid="{D5CDD505-2E9C-101B-9397-08002B2CF9AE}" pid="3" name="subtitle">
    <vt:lpwstr>Este es el subtítulo del artículo</vt:lpwstr>
  </property>
  <property fmtid="{D5CDD505-2E9C-101B-9397-08002B2CF9AE}" pid="4" name="ZOTERO_PREF_1">
    <vt:lpwstr>&lt;data data-version="3" zotero-version="6.0.27"&gt;&lt;session id="yx6BxNd4"/&gt;&lt;style id="http://www.zotero.org/styles/apa" locale="es-ES" hasBibliography="1" bibliographyStyleHasBeenSet="0"/&gt;&lt;prefs&gt;&lt;pref name="fieldType" value="Field"/&gt;&lt;pref name="automaticJourn</vt:lpwstr>
  </property>
  <property fmtid="{D5CDD505-2E9C-101B-9397-08002B2CF9AE}" pid="5" name="ZOTERO_PREF_2">
    <vt:lpwstr>alAbbreviations" value="true"/&gt;&lt;/prefs&gt;&lt;/data&gt;</vt:lpwstr>
  </property>
</Properties>
</file>